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5F11F" w14:textId="325C7972" w:rsidR="00543AFD" w:rsidRPr="00CF7264" w:rsidRDefault="00C47D63" w:rsidP="00C47D63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</w:t>
      </w:r>
      <w:r w:rsidR="00543AFD" w:rsidRPr="00CF7264">
        <w:rPr>
          <w:rFonts w:ascii="Consolas" w:hAnsi="Consolas" w:hint="cs"/>
          <w:sz w:val="28"/>
          <w:szCs w:val="28"/>
          <w:rtl/>
        </w:rPr>
        <w:t xml:space="preserve"> - 046746</w:t>
      </w:r>
    </w:p>
    <w:p w14:paraId="558DE52D" w14:textId="2FD03B01" w:rsidR="004F32C4" w:rsidRPr="00CF7264" w:rsidRDefault="00C47D63" w:rsidP="00C47D63">
      <w:pPr>
        <w:jc w:val="center"/>
        <w:rPr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 xml:space="preserve">רטוב </w:t>
      </w:r>
      <w:r w:rsidR="0005352E">
        <w:rPr>
          <w:rFonts w:ascii="Consolas" w:hAnsi="Consolas" w:hint="cs"/>
          <w:sz w:val="28"/>
          <w:szCs w:val="28"/>
          <w:rtl/>
        </w:rPr>
        <w:t>4</w:t>
      </w:r>
    </w:p>
    <w:p w14:paraId="62BD88D1" w14:textId="3D6FE1BA" w:rsidR="00543AFD" w:rsidRPr="00CF7264" w:rsidRDefault="00C47D63" w:rsidP="00543AFD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3CC852E9" w14:textId="66E25448" w:rsidR="00C47D63" w:rsidRPr="00CF7264" w:rsidRDefault="00C47D63" w:rsidP="00C47D63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5" w:history="1">
        <w:r w:rsidR="00543AFD"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331F434F" w14:textId="08337BF5" w:rsidR="00543AFD" w:rsidRDefault="00543AFD" w:rsidP="00C47D63">
      <w:pPr>
        <w:jc w:val="center"/>
        <w:rPr>
          <w:sz w:val="24"/>
          <w:szCs w:val="24"/>
          <w:rtl/>
        </w:rPr>
      </w:pPr>
    </w:p>
    <w:p w14:paraId="3A27223F" w14:textId="0A59A63A" w:rsidR="00543AFD" w:rsidRDefault="00543AFD" w:rsidP="00C47D63">
      <w:pPr>
        <w:jc w:val="center"/>
        <w:rPr>
          <w:sz w:val="24"/>
          <w:szCs w:val="24"/>
          <w:rtl/>
        </w:rPr>
      </w:pPr>
    </w:p>
    <w:p w14:paraId="2C4AC2A8" w14:textId="4B1A7ABA" w:rsidR="00543AFD" w:rsidRDefault="00543AFD" w:rsidP="00C47D63">
      <w:pPr>
        <w:jc w:val="center"/>
        <w:rPr>
          <w:sz w:val="24"/>
          <w:szCs w:val="24"/>
          <w:rtl/>
        </w:rPr>
      </w:pPr>
    </w:p>
    <w:p w14:paraId="51E3074A" w14:textId="0D9B73EF" w:rsidR="00543AFD" w:rsidRDefault="00543AFD" w:rsidP="00C47D63">
      <w:pPr>
        <w:jc w:val="center"/>
        <w:rPr>
          <w:sz w:val="24"/>
          <w:szCs w:val="24"/>
          <w:rtl/>
        </w:rPr>
      </w:pPr>
    </w:p>
    <w:p w14:paraId="1FBB4755" w14:textId="6EAC417F" w:rsidR="00543AFD" w:rsidRDefault="00543AFD" w:rsidP="00C47D63">
      <w:pPr>
        <w:jc w:val="center"/>
        <w:rPr>
          <w:sz w:val="24"/>
          <w:szCs w:val="24"/>
          <w:rtl/>
        </w:rPr>
      </w:pPr>
    </w:p>
    <w:p w14:paraId="61599920" w14:textId="4554415C" w:rsidR="00543AFD" w:rsidRDefault="00543AFD" w:rsidP="00C47D63">
      <w:pPr>
        <w:jc w:val="center"/>
        <w:rPr>
          <w:sz w:val="24"/>
          <w:szCs w:val="24"/>
          <w:rtl/>
        </w:rPr>
      </w:pPr>
    </w:p>
    <w:p w14:paraId="4C5C2D01" w14:textId="07375D41" w:rsidR="00543AFD" w:rsidRDefault="00543AFD" w:rsidP="00C47D63">
      <w:pPr>
        <w:jc w:val="center"/>
        <w:rPr>
          <w:sz w:val="24"/>
          <w:szCs w:val="24"/>
          <w:rtl/>
        </w:rPr>
      </w:pPr>
    </w:p>
    <w:p w14:paraId="72012A93" w14:textId="31CB50CD" w:rsidR="00543AFD" w:rsidRDefault="00543AFD" w:rsidP="00C47D63">
      <w:pPr>
        <w:jc w:val="center"/>
        <w:rPr>
          <w:sz w:val="24"/>
          <w:szCs w:val="24"/>
          <w:rtl/>
        </w:rPr>
      </w:pPr>
    </w:p>
    <w:p w14:paraId="5FE784A3" w14:textId="4FD85BF2" w:rsidR="00543AFD" w:rsidRDefault="00543AFD" w:rsidP="00C47D63">
      <w:pPr>
        <w:jc w:val="center"/>
        <w:rPr>
          <w:sz w:val="24"/>
          <w:szCs w:val="24"/>
          <w:rtl/>
        </w:rPr>
      </w:pPr>
    </w:p>
    <w:p w14:paraId="3A4C40FC" w14:textId="1A65D6DF" w:rsidR="00543AFD" w:rsidRDefault="00543AFD" w:rsidP="00C47D63">
      <w:pPr>
        <w:jc w:val="center"/>
        <w:rPr>
          <w:sz w:val="24"/>
          <w:szCs w:val="24"/>
          <w:rtl/>
        </w:rPr>
      </w:pPr>
    </w:p>
    <w:p w14:paraId="4FF0DBE3" w14:textId="66307A1D" w:rsidR="00543AFD" w:rsidRDefault="00543AFD" w:rsidP="00C47D63">
      <w:pPr>
        <w:jc w:val="center"/>
        <w:rPr>
          <w:sz w:val="24"/>
          <w:szCs w:val="24"/>
          <w:rtl/>
        </w:rPr>
      </w:pPr>
    </w:p>
    <w:p w14:paraId="6CC9A4E4" w14:textId="0EC7B06C" w:rsidR="00543AFD" w:rsidRDefault="00543AFD" w:rsidP="00C47D63">
      <w:pPr>
        <w:jc w:val="center"/>
        <w:rPr>
          <w:sz w:val="24"/>
          <w:szCs w:val="24"/>
          <w:rtl/>
        </w:rPr>
      </w:pPr>
    </w:p>
    <w:p w14:paraId="1DC7E0CD" w14:textId="1807C97B" w:rsidR="00543AFD" w:rsidRDefault="00543AFD" w:rsidP="00C47D63">
      <w:pPr>
        <w:jc w:val="center"/>
        <w:rPr>
          <w:sz w:val="24"/>
          <w:szCs w:val="24"/>
          <w:rtl/>
        </w:rPr>
      </w:pPr>
    </w:p>
    <w:p w14:paraId="7DC91F37" w14:textId="27BF6F47" w:rsidR="00543AFD" w:rsidRDefault="00543AFD" w:rsidP="00C47D63">
      <w:pPr>
        <w:jc w:val="center"/>
        <w:rPr>
          <w:sz w:val="24"/>
          <w:szCs w:val="24"/>
          <w:rtl/>
        </w:rPr>
      </w:pPr>
    </w:p>
    <w:p w14:paraId="761CB8A7" w14:textId="46E4D1E8" w:rsidR="00543AFD" w:rsidRDefault="00543AFD" w:rsidP="00C47D63">
      <w:pPr>
        <w:jc w:val="center"/>
        <w:rPr>
          <w:sz w:val="24"/>
          <w:szCs w:val="24"/>
          <w:rtl/>
        </w:rPr>
      </w:pPr>
    </w:p>
    <w:p w14:paraId="53559935" w14:textId="15E35DA0" w:rsidR="00543AFD" w:rsidRDefault="00543AFD" w:rsidP="00C47D63">
      <w:pPr>
        <w:jc w:val="center"/>
        <w:rPr>
          <w:sz w:val="24"/>
          <w:szCs w:val="24"/>
          <w:rtl/>
        </w:rPr>
      </w:pPr>
    </w:p>
    <w:p w14:paraId="4E8B6EA8" w14:textId="56211153" w:rsidR="00543AFD" w:rsidRDefault="00543AFD" w:rsidP="00C47D63">
      <w:pPr>
        <w:jc w:val="center"/>
        <w:rPr>
          <w:sz w:val="24"/>
          <w:szCs w:val="24"/>
          <w:rtl/>
        </w:rPr>
      </w:pPr>
    </w:p>
    <w:p w14:paraId="4DA28561" w14:textId="6EE3A71D" w:rsidR="00543AFD" w:rsidRDefault="00543AFD" w:rsidP="00C47D63">
      <w:pPr>
        <w:jc w:val="center"/>
        <w:rPr>
          <w:sz w:val="24"/>
          <w:szCs w:val="24"/>
          <w:rtl/>
        </w:rPr>
      </w:pPr>
    </w:p>
    <w:p w14:paraId="2E8EEB50" w14:textId="3BE62591" w:rsidR="00543AFD" w:rsidRDefault="00543AFD" w:rsidP="00C47D63">
      <w:pPr>
        <w:jc w:val="center"/>
        <w:rPr>
          <w:sz w:val="24"/>
          <w:szCs w:val="24"/>
          <w:rtl/>
        </w:rPr>
      </w:pPr>
    </w:p>
    <w:p w14:paraId="073C0CC9" w14:textId="25C33E15" w:rsidR="00543AFD" w:rsidRDefault="00543AFD" w:rsidP="00C47D63">
      <w:pPr>
        <w:jc w:val="center"/>
        <w:rPr>
          <w:sz w:val="24"/>
          <w:szCs w:val="24"/>
          <w:rtl/>
        </w:rPr>
      </w:pPr>
    </w:p>
    <w:p w14:paraId="4E3174E9" w14:textId="5A5EDAD8" w:rsidR="00543AFD" w:rsidRDefault="00543AFD" w:rsidP="00C47D63">
      <w:pPr>
        <w:jc w:val="center"/>
        <w:rPr>
          <w:sz w:val="24"/>
          <w:szCs w:val="24"/>
          <w:rtl/>
        </w:rPr>
      </w:pPr>
    </w:p>
    <w:p w14:paraId="03FE8643" w14:textId="56715A22" w:rsidR="00543AFD" w:rsidRDefault="00543AFD" w:rsidP="00C47D63">
      <w:pPr>
        <w:jc w:val="center"/>
        <w:rPr>
          <w:sz w:val="24"/>
          <w:szCs w:val="24"/>
          <w:rtl/>
        </w:rPr>
      </w:pPr>
    </w:p>
    <w:p w14:paraId="559BA11E" w14:textId="4E80E2C6" w:rsidR="00543AFD" w:rsidRDefault="00543AFD" w:rsidP="00C47D63">
      <w:pPr>
        <w:jc w:val="center"/>
        <w:rPr>
          <w:sz w:val="24"/>
          <w:szCs w:val="24"/>
          <w:rtl/>
        </w:rPr>
      </w:pPr>
    </w:p>
    <w:p w14:paraId="4188AED4" w14:textId="33A7E03F" w:rsidR="00543AFD" w:rsidRDefault="00543AFD" w:rsidP="00C47D63">
      <w:pPr>
        <w:jc w:val="center"/>
        <w:rPr>
          <w:sz w:val="24"/>
          <w:szCs w:val="24"/>
          <w:rtl/>
        </w:rPr>
      </w:pPr>
    </w:p>
    <w:p w14:paraId="4A529393" w14:textId="5CF43B34" w:rsidR="00543AFD" w:rsidRDefault="00543AFD" w:rsidP="00C47D63">
      <w:pPr>
        <w:jc w:val="center"/>
        <w:rPr>
          <w:sz w:val="24"/>
          <w:szCs w:val="24"/>
          <w:rtl/>
        </w:rPr>
      </w:pPr>
    </w:p>
    <w:p w14:paraId="20901AB3" w14:textId="535D1294" w:rsidR="00543AFD" w:rsidRDefault="00543AFD" w:rsidP="00C47D63">
      <w:pPr>
        <w:jc w:val="center"/>
        <w:rPr>
          <w:sz w:val="24"/>
          <w:szCs w:val="24"/>
          <w:rtl/>
        </w:rPr>
      </w:pPr>
    </w:p>
    <w:p w14:paraId="349E9188" w14:textId="0C40353F" w:rsidR="00543AFD" w:rsidRPr="00CF7264" w:rsidRDefault="00CF7264" w:rsidP="00CF7264">
      <w:pPr>
        <w:jc w:val="both"/>
        <w:rPr>
          <w:sz w:val="28"/>
          <w:szCs w:val="28"/>
          <w:u w:val="single"/>
          <w:rtl/>
        </w:rPr>
      </w:pPr>
      <w:r w:rsidRPr="00CF7264">
        <w:rPr>
          <w:rFonts w:hint="cs"/>
          <w:sz w:val="28"/>
          <w:szCs w:val="28"/>
          <w:u w:val="single"/>
          <w:rtl/>
        </w:rPr>
        <w:lastRenderedPageBreak/>
        <w:t>פרק 1:</w:t>
      </w:r>
    </w:p>
    <w:p w14:paraId="6CD4A3C6" w14:textId="4F841642" w:rsidR="004F341D" w:rsidRDefault="0003283D" w:rsidP="00810F36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ראשית נטען את התמונות אשר נעבור עליהן במהלך סעיף זה:</w:t>
      </w:r>
    </w:p>
    <w:p w14:paraId="1956D25F" w14:textId="4179A1CD" w:rsidR="0003283D" w:rsidRDefault="00FD76FC" w:rsidP="00810F36">
      <w:pPr>
        <w:jc w:val="both"/>
        <w:rPr>
          <w:rFonts w:hint="cs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24113CE" wp14:editId="5780CE74">
            <wp:extent cx="5949685" cy="1895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932" t="27290" r="8440" b="26477"/>
                    <a:stretch/>
                  </pic:blipFill>
                  <pic:spPr bwMode="auto">
                    <a:xfrm>
                      <a:off x="0" y="0"/>
                      <a:ext cx="5954193" cy="1896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61D4" w14:textId="58785BCB" w:rsidR="00C10190" w:rsidRDefault="00C10190" w:rsidP="00C10190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שנו את </w:t>
      </w:r>
      <w:proofErr w:type="spellStart"/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etPoints</w:t>
      </w:r>
      <w:proofErr w:type="spellEnd"/>
      <w:r>
        <w:rPr>
          <w:rFonts w:hint="cs"/>
          <w:i/>
          <w:sz w:val="28"/>
          <w:szCs w:val="28"/>
          <w:rtl/>
        </w:rPr>
        <w:t xml:space="preserve"> ניתן לראות בתמונה הבאה, דוגמא לבחירת נקודות:</w:t>
      </w:r>
      <w:r w:rsidR="005A135E">
        <w:rPr>
          <w:rFonts w:hint="cs"/>
          <w:i/>
          <w:sz w:val="28"/>
          <w:szCs w:val="28"/>
          <w:rtl/>
        </w:rPr>
        <w:t xml:space="preserve"> (מסומן סדר בחירת הנקודות)</w:t>
      </w:r>
      <w:r w:rsidR="00ED4745">
        <w:rPr>
          <w:rFonts w:hint="cs"/>
          <w:i/>
          <w:sz w:val="28"/>
          <w:szCs w:val="28"/>
          <w:rtl/>
        </w:rPr>
        <w:t>.</w:t>
      </w:r>
    </w:p>
    <w:p w14:paraId="72EEA707" w14:textId="0C47EEF6" w:rsidR="00C10190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EA70EC9" wp14:editId="1E7218A1">
            <wp:extent cx="5620627" cy="188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9210" t="25364" r="8981" b="25834"/>
                    <a:stretch/>
                  </pic:blipFill>
                  <pic:spPr bwMode="auto">
                    <a:xfrm>
                      <a:off x="0" y="0"/>
                      <a:ext cx="5627304" cy="1888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5027" w14:textId="6F03E47C" w:rsidR="00A833EB" w:rsidRDefault="00A833EB" w:rsidP="00C10190">
      <w:pPr>
        <w:pStyle w:val="ListParagraph"/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ובסוף הבחירה:</w:t>
      </w:r>
    </w:p>
    <w:p w14:paraId="0361680E" w14:textId="179471EC" w:rsidR="00A833EB" w:rsidRDefault="00420328" w:rsidP="00C10190">
      <w:pPr>
        <w:pStyle w:val="ListParagraph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E33224" wp14:editId="3B0C86CF">
            <wp:extent cx="5429250" cy="184164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753" t="25685" r="8259" b="24871"/>
                    <a:stretch/>
                  </pic:blipFill>
                  <pic:spPr bwMode="auto">
                    <a:xfrm>
                      <a:off x="0" y="0"/>
                      <a:ext cx="5446321" cy="1847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4EFA4" w14:textId="1381CB24" w:rsidR="00AE0629" w:rsidRDefault="009A0284" w:rsidP="00AE0629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מימוש </w:t>
      </w:r>
      <w:proofErr w:type="spellStart"/>
      <w:r>
        <w:rPr>
          <w:rFonts w:hint="cs"/>
          <w:i/>
          <w:sz w:val="28"/>
          <w:szCs w:val="28"/>
        </w:rPr>
        <w:t>C</w:t>
      </w:r>
      <w:r>
        <w:rPr>
          <w:i/>
          <w:sz w:val="28"/>
          <w:szCs w:val="28"/>
        </w:rPr>
        <w:t>omputeH</w:t>
      </w:r>
      <w:proofErr w:type="spellEnd"/>
      <w:r w:rsidR="004F5739">
        <w:rPr>
          <w:rFonts w:hint="cs"/>
          <w:i/>
          <w:sz w:val="28"/>
          <w:szCs w:val="28"/>
          <w:rtl/>
        </w:rPr>
        <w:t>, על מנת לחשב את מטריצת הטרנספורמציה ביצענו את השלבים הבאים:</w:t>
      </w:r>
    </w:p>
    <w:p w14:paraId="755AD59A" w14:textId="513243D8" w:rsidR="004F5739" w:rsidRDefault="004F5739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בניית המטריצה </w:t>
      </w:r>
      <w:r>
        <w:rPr>
          <w:rFonts w:hint="cs"/>
          <w:i/>
          <w:sz w:val="28"/>
          <w:szCs w:val="28"/>
        </w:rPr>
        <w:t>A</w:t>
      </w:r>
      <w:r>
        <w:rPr>
          <w:rFonts w:hint="cs"/>
          <w:i/>
          <w:sz w:val="28"/>
          <w:szCs w:val="28"/>
          <w:rtl/>
        </w:rPr>
        <w:t xml:space="preserve"> על פי ההוראות כך ש:</w:t>
      </w:r>
    </w:p>
    <w:p w14:paraId="1061A617" w14:textId="38A9722C" w:rsidR="004F5739" w:rsidRDefault="004F5739" w:rsidP="004F5739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E186FA5" wp14:editId="7575862D">
            <wp:extent cx="3562185" cy="1049193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65" cy="1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DC558" w14:textId="4F1A7078" w:rsidR="004F5739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lastRenderedPageBreak/>
        <w:t xml:space="preserve">חישבנו את המטריצה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44599BB0" w14:textId="4E7CFC5B" w:rsidR="00A67FFA" w:rsidRPr="00C23242" w:rsidRDefault="00A67FFA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חישוב ע"ע </w:t>
      </w:r>
      <w:proofErr w:type="spellStart"/>
      <w:r>
        <w:rPr>
          <w:rFonts w:hint="cs"/>
          <w:i/>
          <w:sz w:val="28"/>
          <w:szCs w:val="28"/>
          <w:rtl/>
        </w:rPr>
        <w:t>וו"ע</w:t>
      </w:r>
      <w:proofErr w:type="spellEnd"/>
      <w:r>
        <w:rPr>
          <w:rFonts w:hint="cs"/>
          <w:i/>
          <w:sz w:val="28"/>
          <w:szCs w:val="28"/>
          <w:rtl/>
        </w:rPr>
        <w:t xml:space="preserve"> של המטריצ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/>
            <w:sz w:val="28"/>
            <w:szCs w:val="28"/>
          </w:rPr>
          <m:t>A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464B389A" w14:textId="77777777" w:rsidR="00C23242" w:rsidRPr="00C23242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בחירת וקטור עצמי (וקטור עמודה) בעל הע"ע הקטן ביותר.</w:t>
      </w:r>
    </w:p>
    <w:p w14:paraId="0616088D" w14:textId="6200317F" w:rsidR="007466CF" w:rsidRPr="007466CF" w:rsidRDefault="00C23242" w:rsidP="004F5739">
      <w:pPr>
        <w:pStyle w:val="ListParagraph"/>
        <w:numPr>
          <w:ilvl w:val="0"/>
          <w:numId w:val="10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סידור הוקטור למטריצה 3 על 3</w:t>
      </w:r>
      <w:r w:rsidR="007466CF">
        <w:rPr>
          <w:rFonts w:eastAsiaTheme="minorEastAsia" w:hint="cs"/>
          <w:i/>
          <w:sz w:val="28"/>
          <w:szCs w:val="28"/>
          <w:rtl/>
        </w:rPr>
        <w:t xml:space="preserve"> שנסמן </w:t>
      </w:r>
      <m:oMath>
        <m:r>
          <w:rPr>
            <w:rFonts w:ascii="Cambria Math" w:eastAsiaTheme="minorEastAsia" w:hAnsi="Cambria Math"/>
            <w:sz w:val="28"/>
            <w:szCs w:val="28"/>
          </w:rPr>
          <m:t>h</m:t>
        </m:r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2BEA17A9" w14:textId="6B0ED8F8" w:rsidR="00C23242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נרצה לבצע פרדיקציה בעבור הטרנספורמציה על נקודה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,y,1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sup>
        </m:sSup>
      </m:oMath>
      <w:r w:rsidR="00C23242" w:rsidRPr="007466CF">
        <w:rPr>
          <w:rFonts w:eastAsiaTheme="minorEastAsia"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  <w:rtl/>
        </w:rPr>
        <w:t>נבצע את הפעולה הבאה:</w:t>
      </w:r>
    </w:p>
    <w:p w14:paraId="33A68EF7" w14:textId="4B6406EF" w:rsidR="007466CF" w:rsidRPr="007466CF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h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76AEBFE" w14:textId="5916AD39" w:rsidR="007466CF" w:rsidRDefault="007466CF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מכן נעבור להצגה הומוגנית כלומר:</w:t>
      </w:r>
    </w:p>
    <w:p w14:paraId="56005958" w14:textId="3B57FD6E" w:rsidR="007466CF" w:rsidRPr="00965DEB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(3)</m:t>
              </m:r>
            </m:den>
          </m:f>
        </m:oMath>
      </m:oMathPara>
    </w:p>
    <w:p w14:paraId="39A22BEB" w14:textId="5F14D73E" w:rsidR="00965DEB" w:rsidRDefault="00965DEB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כך נקבל את ההטלה של הנקודה.</w:t>
      </w:r>
    </w:p>
    <w:p w14:paraId="3D923B8B" w14:textId="39D74B82" w:rsidR="00EE156E" w:rsidRDefault="00EE156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מצורף חישוב לדוגמא:</w:t>
      </w:r>
    </w:p>
    <w:p w14:paraId="1378836F" w14:textId="281028AA" w:rsidR="00EE156E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32D244C0" w14:textId="7BC357BE" w:rsidR="00EE156E" w:rsidRDefault="00C23172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00A0205" wp14:editId="54B40A9E">
            <wp:extent cx="4514850" cy="1281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5102" t="25043" r="45642" b="60188"/>
                    <a:stretch/>
                  </pic:blipFill>
                  <pic:spPr bwMode="auto">
                    <a:xfrm>
                      <a:off x="0" y="0"/>
                      <a:ext cx="4538319" cy="1288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FFEF4" w14:textId="27DA0562" w:rsidR="00EE156E" w:rsidRPr="00EE156E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:</m:t>
          </m:r>
        </m:oMath>
      </m:oMathPara>
    </w:p>
    <w:p w14:paraId="720D3C04" w14:textId="6BDB29E4" w:rsidR="00EE156E" w:rsidRDefault="005C030C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1E300BF" wp14:editId="25CB0195">
            <wp:extent cx="4705350" cy="129328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9119" b="84910"/>
                    <a:stretch/>
                  </pic:blipFill>
                  <pic:spPr bwMode="auto">
                    <a:xfrm>
                      <a:off x="0" y="0"/>
                      <a:ext cx="4722801" cy="129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E1804" w14:textId="10DE1A2B" w:rsidR="006F606A" w:rsidRPr="006F606A" w:rsidRDefault="006F606A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h:</m:t>
          </m:r>
        </m:oMath>
      </m:oMathPara>
    </w:p>
    <w:p w14:paraId="339EA2B6" w14:textId="26FADD89" w:rsidR="006F606A" w:rsidRDefault="00CE0969" w:rsidP="007466CF">
      <w:pPr>
        <w:ind w:left="720"/>
        <w:jc w:val="both"/>
        <w:rPr>
          <w:rFonts w:hint="cs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11192B6" wp14:editId="1C0942EF">
            <wp:extent cx="3638550" cy="15497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888" r="80496" b="82342"/>
                    <a:stretch/>
                  </pic:blipFill>
                  <pic:spPr bwMode="auto">
                    <a:xfrm>
                      <a:off x="0" y="0"/>
                      <a:ext cx="3648784" cy="1554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02DCB" w14:textId="36C492D1" w:rsidR="006F606A" w:rsidRPr="0098531E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reconstructed</m:t>
          </m:r>
        </m:oMath>
      </m:oMathPara>
    </w:p>
    <w:p w14:paraId="2E412009" w14:textId="630D6018" w:rsidR="0098531E" w:rsidRDefault="00FF7810" w:rsidP="007466CF">
      <w:pPr>
        <w:ind w:left="720"/>
        <w:jc w:val="both"/>
        <w:rPr>
          <w:rFonts w:hint="cs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32C642B" wp14:editId="180F688B">
            <wp:extent cx="4752975" cy="1441914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806" t="-963" r="69660" b="83626"/>
                    <a:stretch/>
                  </pic:blipFill>
                  <pic:spPr bwMode="auto">
                    <a:xfrm>
                      <a:off x="0" y="0"/>
                      <a:ext cx="4765554" cy="144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8563" w14:textId="298B8FF8" w:rsidR="0098531E" w:rsidRPr="0098531E" w:rsidRDefault="004A3AE6" w:rsidP="007466CF">
      <w:pPr>
        <w:ind w:left="72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error</m:t>
          </m:r>
        </m:oMath>
      </m:oMathPara>
    </w:p>
    <w:p w14:paraId="6A1EF19C" w14:textId="3993F206" w:rsidR="0098531E" w:rsidRDefault="00B47D39" w:rsidP="007466CF">
      <w:pPr>
        <w:ind w:left="720"/>
        <w:jc w:val="both"/>
        <w:rPr>
          <w:rFonts w:hint="cs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BB890D7" wp14:editId="73518B06">
            <wp:extent cx="4902767" cy="854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9596" t="53941" r="24873" b="41246"/>
                    <a:stretch/>
                  </pic:blipFill>
                  <pic:spPr bwMode="auto">
                    <a:xfrm>
                      <a:off x="0" y="0"/>
                      <a:ext cx="4942107" cy="86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8708" w14:textId="780F180B" w:rsidR="0098531E" w:rsidRDefault="0098531E" w:rsidP="007466CF">
      <w:pPr>
        <w:ind w:left="72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תמונה עם הטרנספורמציה שחושבה:</w:t>
      </w:r>
    </w:p>
    <w:p w14:paraId="761A53DB" w14:textId="59E362A9" w:rsidR="0098531E" w:rsidRDefault="00B47D39" w:rsidP="007466CF">
      <w:pPr>
        <w:ind w:left="720"/>
        <w:jc w:val="both"/>
        <w:rPr>
          <w:rFonts w:hint="cs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34CCCC8" wp14:editId="5CD55D16">
            <wp:extent cx="5615649" cy="17811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9571" t="26326" r="8440" b="27441"/>
                    <a:stretch/>
                  </pic:blipFill>
                  <pic:spPr bwMode="auto">
                    <a:xfrm>
                      <a:off x="0" y="0"/>
                      <a:ext cx="5621355" cy="1782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86475" w14:textId="252A646A" w:rsidR="00326926" w:rsidRDefault="00864545" w:rsidP="00042796">
      <w:pPr>
        <w:pStyle w:val="ListParagraph"/>
        <w:numPr>
          <w:ilvl w:val="0"/>
          <w:numId w:val="9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ביר את תהליך ביצוע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age warping</w:t>
      </w:r>
      <w:r>
        <w:rPr>
          <w:rFonts w:hint="cs"/>
          <w:i/>
          <w:sz w:val="28"/>
          <w:szCs w:val="28"/>
          <w:rtl/>
        </w:rPr>
        <w:t xml:space="preserve"> בשלבים:</w:t>
      </w:r>
    </w:p>
    <w:p w14:paraId="665AEE2D" w14:textId="1EC37237" w:rsidR="00864545" w:rsidRDefault="00864545" w:rsidP="0086454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שלב ראשון נחש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התחלתי כלשהו.</w:t>
      </w:r>
    </w:p>
    <w:p w14:paraId="4B01674B" w14:textId="154DFD16" w:rsidR="00C92D3B" w:rsidRDefault="002F20A0" w:rsidP="00864545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לאחר מכן נרצה למצוא את גודל התמונה לאחר ביצוע הטלה ביחס למצלמה השנייה. לכן נחשב מה הוא המיקום החדש של קצוות התמונה בצורה הבאה:</w:t>
      </w:r>
    </w:p>
    <w:p w14:paraId="6BF2FBA6" w14:textId="36502E8F" w:rsidR="002F20A0" w:rsidRPr="00294463" w:rsidRDefault="002F20A0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formedCorner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3D16F1A6" w14:textId="18220F78" w:rsidR="00294463" w:rsidRDefault="00294463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אחר ביצוע הטרנספורמציה</w:t>
      </w:r>
      <w:r w:rsidR="00136B2A">
        <w:rPr>
          <w:rFonts w:hint="cs"/>
          <w:i/>
          <w:sz w:val="28"/>
          <w:szCs w:val="28"/>
          <w:rtl/>
        </w:rPr>
        <w:t xml:space="preserve"> אנחנו חוזרים לקורדינאטות</w:t>
      </w:r>
      <w:r w:rsidR="00C96F25">
        <w:rPr>
          <w:rFonts w:hint="cs"/>
          <w:i/>
          <w:sz w:val="28"/>
          <w:szCs w:val="28"/>
          <w:rtl/>
        </w:rPr>
        <w:t xml:space="preserve"> רגילות (אין צורך בהומוגניות) ובוחרים את המינימום והמקסימום בכל כיוון. לקבלת 4 הקצוות.</w:t>
      </w:r>
      <w:r w:rsidR="00287F5C">
        <w:rPr>
          <w:rFonts w:hint="cs"/>
          <w:i/>
          <w:sz w:val="28"/>
          <w:szCs w:val="28"/>
          <w:rtl/>
        </w:rPr>
        <w:t xml:space="preserve"> מכאן נרצה להגדיר את גודל </w:t>
      </w:r>
      <m:oMath>
        <m:r>
          <w:rPr>
            <w:rFonts w:ascii="Cambria Math" w:hAnsi="Cambria Math"/>
            <w:sz w:val="28"/>
            <w:szCs w:val="28"/>
          </w:rPr>
          <m:t>out_size</m:t>
        </m:r>
      </m:oMath>
      <w:r w:rsidR="00287F5C">
        <w:rPr>
          <w:i/>
          <w:sz w:val="28"/>
          <w:szCs w:val="28"/>
        </w:rPr>
        <w:t xml:space="preserve"> </w:t>
      </w:r>
      <w:r w:rsidR="00287F5C">
        <w:rPr>
          <w:rFonts w:hint="cs"/>
          <w:i/>
          <w:sz w:val="28"/>
          <w:szCs w:val="28"/>
          <w:rtl/>
        </w:rPr>
        <w:t xml:space="preserve"> ובנוסף נרצה להזיז את </w:t>
      </w:r>
      <w:r w:rsidR="00287F5C">
        <w:rPr>
          <w:rFonts w:hint="cs"/>
          <w:i/>
          <w:sz w:val="28"/>
          <w:szCs w:val="28"/>
        </w:rPr>
        <w:t>H</w:t>
      </w:r>
      <w:r w:rsidR="00287F5C">
        <w:rPr>
          <w:rFonts w:hint="cs"/>
          <w:i/>
          <w:sz w:val="28"/>
          <w:szCs w:val="28"/>
          <w:rtl/>
        </w:rPr>
        <w:t xml:space="preserve"> המקורי כך כפי שהמצלמה רואה אותם גדלים אלה יקבעו ע"י:</w:t>
      </w:r>
    </w:p>
    <w:p w14:paraId="2E3586FA" w14:textId="6866B003" w:rsidR="00287F5C" w:rsidRPr="006C44E4" w:rsidRDefault="00287F5C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ou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ize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Bottom-Top,Right-Left</m:t>
              </m:r>
            </m:e>
          </m:d>
        </m:oMath>
      </m:oMathPara>
    </w:p>
    <w:p w14:paraId="0AF598E2" w14:textId="212B9D81" w:rsidR="006C44E4" w:rsidRDefault="00D51473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והזזה שנפעיל על </w:t>
      </w:r>
      <w:r>
        <w:rPr>
          <w:rFonts w:eastAsiaTheme="minorEastAsia" w:hint="cs"/>
          <w:i/>
          <w:sz w:val="28"/>
          <w:szCs w:val="28"/>
        </w:rPr>
        <w:t>H</w:t>
      </w:r>
      <w:r>
        <w:rPr>
          <w:rFonts w:eastAsiaTheme="minorEastAsia" w:hint="cs"/>
          <w:i/>
          <w:sz w:val="28"/>
          <w:szCs w:val="28"/>
          <w:rtl/>
        </w:rPr>
        <w:t xml:space="preserve"> תהיה:</w:t>
      </w:r>
    </w:p>
    <w:p w14:paraId="2146287E" w14:textId="1B8C4051" w:rsidR="00D51473" w:rsidRDefault="00D51473" w:rsidP="002F20A0">
      <w:pPr>
        <w:pStyle w:val="ListParagraph"/>
        <w:ind w:left="1080"/>
        <w:jc w:val="both"/>
        <w:rPr>
          <w:rFonts w:eastAsiaTheme="minorEastAsia"/>
          <w:i/>
          <w:sz w:val="28"/>
          <w:szCs w:val="28"/>
          <w:rtl/>
        </w:rPr>
      </w:pPr>
    </w:p>
    <w:p w14:paraId="6E8C3565" w14:textId="467B6038" w:rsidR="00D51473" w:rsidRPr="00D51473" w:rsidRDefault="00D51473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hifte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H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ef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o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06272B39" w14:textId="413F2E41" w:rsidR="00D51473" w:rsidRDefault="00D51473" w:rsidP="002F20A0">
      <w:pPr>
        <w:pStyle w:val="ListParagraph"/>
        <w:ind w:left="108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כעת יש לנו את גודל התמונה שהמצלמה תראה ובנוסף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מטריצת הטרנספורמציה המותאמת להזזה הנדרשת בעבור </w:t>
      </w:r>
      <w:r w:rsidR="00CB7E24">
        <w:rPr>
          <w:rFonts w:hint="cs"/>
          <w:i/>
          <w:sz w:val="28"/>
          <w:szCs w:val="28"/>
          <w:rtl/>
        </w:rPr>
        <w:t>המצלמה</w:t>
      </w:r>
      <w:r>
        <w:rPr>
          <w:rFonts w:hint="cs"/>
          <w:i/>
          <w:sz w:val="28"/>
          <w:szCs w:val="28"/>
          <w:rtl/>
        </w:rPr>
        <w:t>.</w:t>
      </w:r>
    </w:p>
    <w:p w14:paraId="2BE6C05F" w14:textId="6EFAE915" w:rsidR="00CB7E24" w:rsidRPr="00505AB3" w:rsidRDefault="00FD29E6" w:rsidP="00CB7E24">
      <w:pPr>
        <w:pStyle w:val="ListParagraph"/>
        <w:numPr>
          <w:ilvl w:val="0"/>
          <w:numId w:val="11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נפעיל את </w:t>
      </w:r>
      <w:proofErr w:type="spellStart"/>
      <w:r>
        <w:rPr>
          <w:rFonts w:hint="cs"/>
          <w:i/>
          <w:sz w:val="28"/>
          <w:szCs w:val="28"/>
          <w:rtl/>
        </w:rPr>
        <w:t>פונקצית</w:t>
      </w:r>
      <w:proofErr w:type="spellEnd"/>
      <w:r>
        <w:rPr>
          <w:rFonts w:hint="cs"/>
          <w:i/>
          <w:sz w:val="28"/>
          <w:szCs w:val="28"/>
          <w:rtl/>
        </w:rPr>
        <w:t xml:space="preserve"> </w:t>
      </w:r>
      <w:proofErr w:type="spellStart"/>
      <w:r>
        <w:rPr>
          <w:i/>
          <w:sz w:val="28"/>
          <w:szCs w:val="28"/>
        </w:rPr>
        <w:t>warpH</w:t>
      </w:r>
      <w:proofErr w:type="spellEnd"/>
      <w:r>
        <w:rPr>
          <w:rFonts w:hint="cs"/>
          <w:i/>
          <w:sz w:val="28"/>
          <w:szCs w:val="28"/>
          <w:rtl/>
        </w:rPr>
        <w:t xml:space="preserve"> יחד ע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 w:rsidR="00505AB3">
        <w:rPr>
          <w:rFonts w:eastAsiaTheme="minorEastAsia" w:hint="cs"/>
          <w:i/>
          <w:sz w:val="28"/>
          <w:szCs w:val="28"/>
          <w:rtl/>
        </w:rPr>
        <w:t xml:space="preserve"> ו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 w:rsidR="00505AB3">
        <w:rPr>
          <w:rFonts w:eastAsiaTheme="minorEastAsia" w:hint="cs"/>
          <w:i/>
          <w:sz w:val="28"/>
          <w:szCs w:val="28"/>
          <w:rtl/>
        </w:rPr>
        <w:t xml:space="preserve"> נבצע את השלבים הבאים:</w:t>
      </w:r>
    </w:p>
    <w:p w14:paraId="2ACCC464" w14:textId="52BFAF7F" w:rsidR="00505AB3" w:rsidRPr="00C91C49" w:rsidRDefault="00C91C49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נמיר את התמונה לתמונה בין 0 ל 1 (נוחות בעבור שלב האינטרפולציה וחזרה לתחום של בין 0-255 בסוף).</w:t>
      </w:r>
    </w:p>
    <w:p w14:paraId="1EBC71D5" w14:textId="3AFF9B27" w:rsidR="00C91C49" w:rsidRDefault="00EC38A6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 xml:space="preserve">נגדיר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יחס לגדלי </w:t>
      </w:r>
      <m:oMath>
        <m:r>
          <w:rPr>
            <w:rFonts w:ascii="Cambria Math" w:hAnsi="Cambria Math"/>
            <w:sz w:val="28"/>
            <w:szCs w:val="28"/>
          </w:rPr>
          <m:t>ou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ize</m:t>
            </m:r>
          </m:sub>
        </m:sSub>
      </m:oMath>
      <w:r>
        <w:rPr>
          <w:rFonts w:eastAsiaTheme="minorEastAsia" w:hint="cs"/>
          <w:i/>
          <w:sz w:val="28"/>
          <w:szCs w:val="28"/>
          <w:rtl/>
        </w:rPr>
        <w:t>.</w:t>
      </w:r>
    </w:p>
    <w:p w14:paraId="7AEFF637" w14:textId="35D9080D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טיל את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G</w:t>
      </w:r>
      <w:r>
        <w:rPr>
          <w:i/>
          <w:sz w:val="28"/>
          <w:szCs w:val="28"/>
        </w:rPr>
        <w:t>rid</w:t>
      </w:r>
      <w:r>
        <w:rPr>
          <w:rFonts w:hint="cs"/>
          <w:i/>
          <w:sz w:val="28"/>
          <w:szCs w:val="28"/>
          <w:rtl/>
        </w:rPr>
        <w:t xml:space="preserve"> באמצעות הטרנספורמציה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hifted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. נבחר רק הנקודות בתוך גודל התמונה </w:t>
      </w:r>
      <m:oMath>
        <m:r>
          <w:rPr>
            <w:rFonts w:ascii="Cambria Math" w:hAnsi="Cambria Math"/>
            <w:sz w:val="28"/>
            <w:szCs w:val="28"/>
          </w:rPr>
          <m:t>im1</m:t>
        </m:r>
      </m:oMath>
      <w:r>
        <w:rPr>
          <w:rFonts w:hint="cs"/>
          <w:i/>
          <w:sz w:val="28"/>
          <w:szCs w:val="28"/>
          <w:rtl/>
        </w:rPr>
        <w:t>.</w:t>
      </w:r>
    </w:p>
    <w:p w14:paraId="6216B7A2" w14:textId="266EC1E2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בצע לולאה על כל ערוץ, ונבצע אינטרפולציה ביחס לכל הערכים שבתוך התמונה.</w:t>
      </w:r>
    </w:p>
    <w:p w14:paraId="0210C06A" w14:textId="2CAF4DAC" w:rsidR="00FF2CC8" w:rsidRDefault="00FF2CC8" w:rsidP="00505AB3">
      <w:pPr>
        <w:pStyle w:val="ListParagraph"/>
        <w:numPr>
          <w:ilvl w:val="0"/>
          <w:numId w:val="12"/>
        </w:num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כפיל ב 255 ונחזור ל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UINT</w:t>
      </w:r>
      <w:r>
        <w:rPr>
          <w:rFonts w:hint="cs"/>
          <w:i/>
          <w:sz w:val="28"/>
          <w:szCs w:val="28"/>
          <w:rtl/>
        </w:rPr>
        <w:t>8</w:t>
      </w:r>
      <w:r>
        <w:rPr>
          <w:rFonts w:hint="cs"/>
          <w:i/>
          <w:sz w:val="28"/>
          <w:szCs w:val="28"/>
        </w:rPr>
        <w:t xml:space="preserve"> </w:t>
      </w:r>
      <w:r>
        <w:rPr>
          <w:rFonts w:hint="cs"/>
          <w:i/>
          <w:sz w:val="28"/>
          <w:szCs w:val="28"/>
          <w:rtl/>
        </w:rPr>
        <w:t xml:space="preserve"> ונקבל את </w:t>
      </w:r>
      <w:r>
        <w:rPr>
          <w:rFonts w:hint="cs"/>
          <w:i/>
          <w:sz w:val="28"/>
          <w:szCs w:val="28"/>
        </w:rPr>
        <w:t>WARP</w:t>
      </w:r>
      <w:r>
        <w:rPr>
          <w:rFonts w:hint="cs"/>
          <w:i/>
          <w:sz w:val="28"/>
          <w:szCs w:val="28"/>
          <w:rtl/>
        </w:rPr>
        <w:t>_</w:t>
      </w:r>
      <w:r>
        <w:rPr>
          <w:rFonts w:hint="cs"/>
          <w:i/>
          <w:sz w:val="28"/>
          <w:szCs w:val="28"/>
        </w:rPr>
        <w:t>IM</w:t>
      </w:r>
      <w:r>
        <w:rPr>
          <w:rFonts w:hint="cs"/>
          <w:i/>
          <w:sz w:val="28"/>
          <w:szCs w:val="28"/>
          <w:rtl/>
        </w:rPr>
        <w:t>1.</w:t>
      </w:r>
    </w:p>
    <w:p w14:paraId="117F6957" w14:textId="77777777" w:rsidR="00CB7E24" w:rsidRPr="00D51473" w:rsidRDefault="00CB7E24" w:rsidP="002F20A0">
      <w:pPr>
        <w:pStyle w:val="ListParagraph"/>
        <w:ind w:left="1080"/>
        <w:jc w:val="both"/>
        <w:rPr>
          <w:rFonts w:hint="cs"/>
          <w:i/>
          <w:sz w:val="28"/>
          <w:szCs w:val="28"/>
          <w:rtl/>
        </w:rPr>
      </w:pPr>
    </w:p>
    <w:p w14:paraId="73490188" w14:textId="05B24834" w:rsidR="00294463" w:rsidRDefault="00294463" w:rsidP="00864545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תוצאות:</w:t>
      </w:r>
    </w:p>
    <w:p w14:paraId="63E07990" w14:textId="20E7D029" w:rsidR="00864545" w:rsidRPr="00864545" w:rsidRDefault="00864545" w:rsidP="00864545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8296718" wp14:editId="2C94507D">
            <wp:extent cx="6311939" cy="2238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9753" t="25043" r="8259" b="23266"/>
                    <a:stretch/>
                  </pic:blipFill>
                  <pic:spPr bwMode="auto">
                    <a:xfrm>
                      <a:off x="0" y="0"/>
                      <a:ext cx="6315814" cy="223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9AC22" w14:textId="63815FDE" w:rsidR="0098531E" w:rsidRDefault="00294463" w:rsidP="00294463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עשה זום אין על הגשר:</w:t>
      </w:r>
    </w:p>
    <w:p w14:paraId="23B4FA20" w14:textId="33FA2559" w:rsidR="00294463" w:rsidRDefault="00294463" w:rsidP="00294463">
      <w:pPr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76909773" wp14:editId="70F2F6FC">
            <wp:extent cx="6052703" cy="189463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0403" t="28357" r="7629" b="26028"/>
                    <a:stretch/>
                  </pic:blipFill>
                  <pic:spPr bwMode="auto">
                    <a:xfrm>
                      <a:off x="0" y="0"/>
                      <a:ext cx="6061065" cy="189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864AA" w14:textId="70C9BB1E" w:rsidR="003775EE" w:rsidRDefault="00294463" w:rsidP="003775EE">
      <w:pPr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lastRenderedPageBreak/>
        <w:t>כפי שניתן לראות האינטרפולציה הליניארית מכילה פחות אזורים "לא מוגדרים" אך, נראי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מעט פחות חדה</w:t>
      </w:r>
      <w:r w:rsidR="003775EE">
        <w:rPr>
          <w:rFonts w:hint="cs"/>
          <w:i/>
          <w:sz w:val="28"/>
          <w:szCs w:val="28"/>
          <w:rtl/>
        </w:rPr>
        <w:t>.</w:t>
      </w:r>
    </w:p>
    <w:p w14:paraId="061C68A3" w14:textId="7C2626D3" w:rsidR="003775EE" w:rsidRDefault="003775EE" w:rsidP="003775EE">
      <w:pPr>
        <w:jc w:val="both"/>
        <w:rPr>
          <w:i/>
          <w:sz w:val="28"/>
          <w:szCs w:val="28"/>
          <w:rtl/>
        </w:rPr>
      </w:pPr>
      <w:r w:rsidRPr="003775EE">
        <w:rPr>
          <w:rFonts w:hint="cs"/>
          <w:i/>
          <w:sz w:val="28"/>
          <w:szCs w:val="28"/>
          <w:rtl/>
        </w:rPr>
        <w:t>4.</w:t>
      </w:r>
      <w:r>
        <w:rPr>
          <w:rFonts w:hint="cs"/>
          <w:i/>
          <w:sz w:val="28"/>
          <w:szCs w:val="28"/>
          <w:rtl/>
        </w:rPr>
        <w:t xml:space="preserve"> </w:t>
      </w:r>
      <w:r w:rsidR="00057850">
        <w:rPr>
          <w:rFonts w:hint="cs"/>
          <w:i/>
          <w:sz w:val="28"/>
          <w:szCs w:val="28"/>
          <w:rtl/>
        </w:rPr>
        <w:t xml:space="preserve">כעת נבצע </w:t>
      </w:r>
      <w:r w:rsidR="00057850">
        <w:rPr>
          <w:rFonts w:hint="cs"/>
          <w:i/>
          <w:sz w:val="28"/>
          <w:szCs w:val="28"/>
        </w:rPr>
        <w:t>I</w:t>
      </w:r>
      <w:r w:rsidR="00057850">
        <w:rPr>
          <w:i/>
          <w:sz w:val="28"/>
          <w:szCs w:val="28"/>
        </w:rPr>
        <w:t>mage stitching</w:t>
      </w:r>
      <w:r w:rsidR="00057850">
        <w:rPr>
          <w:rFonts w:hint="cs"/>
          <w:i/>
          <w:sz w:val="28"/>
          <w:szCs w:val="28"/>
          <w:rtl/>
        </w:rPr>
        <w:t xml:space="preserve"> על כן עלינו ראשית להגדיר את גודל התמונה כולה ולאחר מכן להפעיל המסכה במקומות </w:t>
      </w:r>
      <w:proofErr w:type="spellStart"/>
      <w:r w:rsidR="00057850">
        <w:rPr>
          <w:rFonts w:hint="cs"/>
          <w:i/>
          <w:sz w:val="28"/>
          <w:szCs w:val="28"/>
          <w:rtl/>
        </w:rPr>
        <w:t>הרלוונטים</w:t>
      </w:r>
      <w:proofErr w:type="spellEnd"/>
      <w:r w:rsidR="00057850">
        <w:rPr>
          <w:rFonts w:hint="cs"/>
          <w:i/>
          <w:sz w:val="28"/>
          <w:szCs w:val="28"/>
          <w:rtl/>
        </w:rPr>
        <w:t>.</w:t>
      </w:r>
    </w:p>
    <w:p w14:paraId="5EAC5699" w14:textId="13D80430" w:rsidR="00057850" w:rsidRDefault="00057850" w:rsidP="00057850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בשלב הראשון נגדיר כי גודל התמונה הוא:</w:t>
      </w:r>
    </w:p>
    <w:p w14:paraId="61255BD5" w14:textId="40912C86" w:rsidR="00057850" w:rsidRPr="00057850" w:rsidRDefault="00057850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Bottom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img1[0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op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d>
            </m:e>
          </m:func>
        </m:oMath>
      </m:oMathPara>
    </w:p>
    <w:p w14:paraId="1C65DD09" w14:textId="77EE8E0B" w:rsidR="00057850" w:rsidRPr="00EC24A2" w:rsidRDefault="00057850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hAnsi="Cambria Math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ight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img1[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]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eft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,0</m:t>
                  </m:r>
                </m:e>
              </m:d>
            </m:e>
          </m:func>
        </m:oMath>
      </m:oMathPara>
    </w:p>
    <w:p w14:paraId="15CC3A2E" w14:textId="5053E02E" w:rsidR="00EC24A2" w:rsidRPr="00EC24A2" w:rsidRDefault="00EC24A2" w:rsidP="00057850">
      <w:pPr>
        <w:pStyle w:val="ListParagraph"/>
        <w:jc w:val="both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ic size=(y,x,3)</m:t>
          </m:r>
        </m:oMath>
      </m:oMathPara>
    </w:p>
    <w:p w14:paraId="3CCC35C7" w14:textId="2D5523FD" w:rsidR="00EC24A2" w:rsidRDefault="000203A8" w:rsidP="00EC24A2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לאחר מכן נמקם את התמונה של ה </w:t>
      </w:r>
      <w:r>
        <w:rPr>
          <w:i/>
          <w:sz w:val="28"/>
          <w:szCs w:val="28"/>
          <w:rtl/>
        </w:rPr>
        <w:t>–</w:t>
      </w:r>
      <w:r>
        <w:rPr>
          <w:rFonts w:hint="cs"/>
          <w:i/>
          <w:sz w:val="28"/>
          <w:szCs w:val="28"/>
          <w:rtl/>
        </w:rPr>
        <w:t xml:space="preserve"> </w:t>
      </w:r>
      <w:r>
        <w:rPr>
          <w:rFonts w:hint="cs"/>
          <w:i/>
          <w:sz w:val="28"/>
          <w:szCs w:val="28"/>
        </w:rPr>
        <w:t>WRAP</w:t>
      </w:r>
      <w:r>
        <w:rPr>
          <w:rFonts w:hint="cs"/>
          <w:i/>
          <w:sz w:val="28"/>
          <w:szCs w:val="28"/>
          <w:rtl/>
        </w:rPr>
        <w:t xml:space="preserve"> במקומה על פי האינדקסים, ואת תמונת האפס </w:t>
      </w:r>
      <w:r>
        <w:rPr>
          <w:rFonts w:hint="cs"/>
          <w:i/>
          <w:sz w:val="28"/>
          <w:szCs w:val="28"/>
        </w:rPr>
        <w:t>I</w:t>
      </w:r>
      <w:r>
        <w:rPr>
          <w:i/>
          <w:sz w:val="28"/>
          <w:szCs w:val="28"/>
        </w:rPr>
        <w:t>M</w:t>
      </w:r>
      <w:r>
        <w:rPr>
          <w:rFonts w:hint="cs"/>
          <w:i/>
          <w:sz w:val="28"/>
          <w:szCs w:val="28"/>
          <w:rtl/>
        </w:rPr>
        <w:t xml:space="preserve"> נמקם ב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המתאים ביחס לגובה ורוחב.</w:t>
      </w:r>
    </w:p>
    <w:p w14:paraId="365264DF" w14:textId="67C96FC0" w:rsidR="00FA7B47" w:rsidRDefault="00FA7B47" w:rsidP="00EC24A2">
      <w:pPr>
        <w:pStyle w:val="ListParagraph"/>
        <w:numPr>
          <w:ilvl w:val="0"/>
          <w:numId w:val="13"/>
        </w:numPr>
        <w:jc w:val="both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כעת לאחר שכל תמונה נמצאת בתמונה נפרדת נאחד אותן, נבחר את כל האינדקסים הדו ממדים כך שהסכום לאורך ציר הצבע הוא גדול מ </w:t>
      </w:r>
      <w:r>
        <w:rPr>
          <w:rFonts w:hint="cs"/>
          <w:i/>
          <w:sz w:val="28"/>
          <w:szCs w:val="28"/>
        </w:rPr>
        <w:t>OFF</w:t>
      </w:r>
      <w:r>
        <w:rPr>
          <w:i/>
          <w:sz w:val="28"/>
          <w:szCs w:val="28"/>
        </w:rPr>
        <w:t>SET</w:t>
      </w:r>
      <w:r>
        <w:rPr>
          <w:rFonts w:hint="cs"/>
          <w:i/>
          <w:sz w:val="28"/>
          <w:szCs w:val="28"/>
          <w:rtl/>
        </w:rPr>
        <w:t xml:space="preserve"> כלשהו (נעשה זאת בעבור שתי התמונות), לאחר מכן באמצעות האינדקסים נשים אותם בתמונת הפנורמה ונקבל:</w:t>
      </w:r>
    </w:p>
    <w:p w14:paraId="35D1058C" w14:textId="30536035" w:rsidR="004E43FC" w:rsidRDefault="004E43FC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0DB9A2AC" wp14:editId="5BED0321">
            <wp:extent cx="5575026" cy="2425148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501" t="18765" r="8023" b="17451"/>
                    <a:stretch/>
                  </pic:blipFill>
                  <pic:spPr bwMode="auto">
                    <a:xfrm>
                      <a:off x="0" y="0"/>
                      <a:ext cx="5589665" cy="243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E99B7" w14:textId="59CDBBE0" w:rsidR="00736BF4" w:rsidRDefault="00736BF4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דבר התקבל בעבור הבחירה הידנית הבאה של נקודות לחישוב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>:</w:t>
      </w:r>
    </w:p>
    <w:p w14:paraId="49246957" w14:textId="005066E0" w:rsidR="00736BF4" w:rsidRDefault="00736BF4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16428A6E" wp14:editId="024BC208">
            <wp:extent cx="5609256" cy="174928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353" t="28148" r="8479" b="26295"/>
                    <a:stretch/>
                  </pic:blipFill>
                  <pic:spPr bwMode="auto">
                    <a:xfrm>
                      <a:off x="0" y="0"/>
                      <a:ext cx="5625566" cy="1754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7431E" w14:textId="5343A26F" w:rsidR="000266E1" w:rsidRDefault="000266E1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השגיאה בחישוב מטריצה </w:t>
      </w:r>
      <w:r>
        <w:rPr>
          <w:rFonts w:hint="cs"/>
          <w:i/>
          <w:sz w:val="28"/>
          <w:szCs w:val="28"/>
        </w:rPr>
        <w:t>H</w:t>
      </w:r>
      <w:r>
        <w:rPr>
          <w:rFonts w:hint="cs"/>
          <w:i/>
          <w:sz w:val="28"/>
          <w:szCs w:val="28"/>
          <w:rtl/>
        </w:rPr>
        <w:t xml:space="preserve"> ביחס לנקודת הנ"ל היא:</w:t>
      </w:r>
    </w:p>
    <w:p w14:paraId="64BB5D94" w14:textId="4373BECC" w:rsidR="000266E1" w:rsidRDefault="000266E1" w:rsidP="004E43FC">
      <w:pPr>
        <w:ind w:left="360"/>
        <w:jc w:val="both"/>
        <w:rPr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6D1E3814" wp14:editId="351269F1">
            <wp:extent cx="5108567" cy="2544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503" t="63801" r="51218" b="34580"/>
                    <a:stretch/>
                  </pic:blipFill>
                  <pic:spPr bwMode="auto">
                    <a:xfrm>
                      <a:off x="0" y="0"/>
                      <a:ext cx="5500217" cy="273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B5E18" w14:textId="77777777" w:rsidR="004A3AE6" w:rsidRPr="004E43FC" w:rsidRDefault="004A3AE6" w:rsidP="004E43FC">
      <w:pPr>
        <w:ind w:left="360"/>
        <w:jc w:val="both"/>
        <w:rPr>
          <w:rFonts w:hint="cs"/>
          <w:i/>
          <w:sz w:val="28"/>
          <w:szCs w:val="28"/>
          <w:rtl/>
        </w:rPr>
      </w:pPr>
    </w:p>
    <w:sectPr w:rsidR="004A3AE6" w:rsidRPr="004E43FC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89D"/>
    <w:multiLevelType w:val="hybridMultilevel"/>
    <w:tmpl w:val="201AE4F0"/>
    <w:lvl w:ilvl="0" w:tplc="DEF860D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4AB6"/>
    <w:multiLevelType w:val="hybridMultilevel"/>
    <w:tmpl w:val="717C3282"/>
    <w:lvl w:ilvl="0" w:tplc="008AFFBC">
      <w:start w:val="1"/>
      <w:numFmt w:val="hebrew1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E5226D"/>
    <w:multiLevelType w:val="hybridMultilevel"/>
    <w:tmpl w:val="66F2EA18"/>
    <w:lvl w:ilvl="0" w:tplc="5240FB8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1240"/>
    <w:multiLevelType w:val="hybridMultilevel"/>
    <w:tmpl w:val="32AC6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D6778"/>
    <w:multiLevelType w:val="hybridMultilevel"/>
    <w:tmpl w:val="22DEFE8C"/>
    <w:lvl w:ilvl="0" w:tplc="A6B6093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A0430"/>
    <w:multiLevelType w:val="hybridMultilevel"/>
    <w:tmpl w:val="86CA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13CD1"/>
    <w:multiLevelType w:val="hybridMultilevel"/>
    <w:tmpl w:val="026EB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2077C"/>
    <w:multiLevelType w:val="hybridMultilevel"/>
    <w:tmpl w:val="DD86DD24"/>
    <w:lvl w:ilvl="0" w:tplc="F2D2F0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346CA2"/>
    <w:multiLevelType w:val="hybridMultilevel"/>
    <w:tmpl w:val="96748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15545"/>
    <w:multiLevelType w:val="hybridMultilevel"/>
    <w:tmpl w:val="8A160E5A"/>
    <w:lvl w:ilvl="0" w:tplc="44B09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9C9108A"/>
    <w:multiLevelType w:val="hybridMultilevel"/>
    <w:tmpl w:val="FC641812"/>
    <w:lvl w:ilvl="0" w:tplc="E494AF4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0C5B26"/>
    <w:multiLevelType w:val="hybridMultilevel"/>
    <w:tmpl w:val="697AEE4E"/>
    <w:lvl w:ilvl="0" w:tplc="C352C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534D06"/>
    <w:multiLevelType w:val="hybridMultilevel"/>
    <w:tmpl w:val="13A4FC8E"/>
    <w:lvl w:ilvl="0" w:tplc="7C7050FA">
      <w:start w:val="1"/>
      <w:numFmt w:val="hebrew1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3"/>
  </w:num>
  <w:num w:numId="5">
    <w:abstractNumId w:val="11"/>
  </w:num>
  <w:num w:numId="6">
    <w:abstractNumId w:val="4"/>
  </w:num>
  <w:num w:numId="7">
    <w:abstractNumId w:val="0"/>
  </w:num>
  <w:num w:numId="8">
    <w:abstractNumId w:val="12"/>
  </w:num>
  <w:num w:numId="9">
    <w:abstractNumId w:val="5"/>
  </w:num>
  <w:num w:numId="10">
    <w:abstractNumId w:val="10"/>
  </w:num>
  <w:num w:numId="11">
    <w:abstractNumId w:val="9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M1sTA2NDGwMLFU0lEKTi0uzszPAykwrwUAQkqx2SwAAAA="/>
  </w:docVars>
  <w:rsids>
    <w:rsidRoot w:val="009D25FE"/>
    <w:rsid w:val="0002030F"/>
    <w:rsid w:val="000203A8"/>
    <w:rsid w:val="000266E1"/>
    <w:rsid w:val="0003283D"/>
    <w:rsid w:val="00042796"/>
    <w:rsid w:val="0005352E"/>
    <w:rsid w:val="00057850"/>
    <w:rsid w:val="00087052"/>
    <w:rsid w:val="00092F89"/>
    <w:rsid w:val="00095118"/>
    <w:rsid w:val="000A3C0B"/>
    <w:rsid w:val="000B1C16"/>
    <w:rsid w:val="00112E96"/>
    <w:rsid w:val="00136B2A"/>
    <w:rsid w:val="00143D42"/>
    <w:rsid w:val="001644E3"/>
    <w:rsid w:val="0017653B"/>
    <w:rsid w:val="00177325"/>
    <w:rsid w:val="00180D8D"/>
    <w:rsid w:val="001B6319"/>
    <w:rsid w:val="001C35E3"/>
    <w:rsid w:val="001D3412"/>
    <w:rsid w:val="001F5BCD"/>
    <w:rsid w:val="00201FDD"/>
    <w:rsid w:val="0020372D"/>
    <w:rsid w:val="0022042E"/>
    <w:rsid w:val="00220747"/>
    <w:rsid w:val="00235210"/>
    <w:rsid w:val="002476B4"/>
    <w:rsid w:val="00265DB7"/>
    <w:rsid w:val="002840A9"/>
    <w:rsid w:val="002841D5"/>
    <w:rsid w:val="00287F5C"/>
    <w:rsid w:val="00294463"/>
    <w:rsid w:val="002B4128"/>
    <w:rsid w:val="002B43C1"/>
    <w:rsid w:val="002C06A7"/>
    <w:rsid w:val="002F20A0"/>
    <w:rsid w:val="00300E50"/>
    <w:rsid w:val="00316C72"/>
    <w:rsid w:val="0032059F"/>
    <w:rsid w:val="00326926"/>
    <w:rsid w:val="00354EB5"/>
    <w:rsid w:val="003775EE"/>
    <w:rsid w:val="003B1E32"/>
    <w:rsid w:val="004011CD"/>
    <w:rsid w:val="00406EA5"/>
    <w:rsid w:val="00420328"/>
    <w:rsid w:val="0043110F"/>
    <w:rsid w:val="00432DE4"/>
    <w:rsid w:val="00434A45"/>
    <w:rsid w:val="00436C20"/>
    <w:rsid w:val="0044751F"/>
    <w:rsid w:val="00471D19"/>
    <w:rsid w:val="004A3AE6"/>
    <w:rsid w:val="004D1BD3"/>
    <w:rsid w:val="004E43FC"/>
    <w:rsid w:val="004F32C4"/>
    <w:rsid w:val="004F341D"/>
    <w:rsid w:val="004F50CF"/>
    <w:rsid w:val="004F5739"/>
    <w:rsid w:val="00505AB3"/>
    <w:rsid w:val="00522996"/>
    <w:rsid w:val="00525767"/>
    <w:rsid w:val="00525785"/>
    <w:rsid w:val="00535352"/>
    <w:rsid w:val="00543AFD"/>
    <w:rsid w:val="00554B82"/>
    <w:rsid w:val="00567923"/>
    <w:rsid w:val="005744A2"/>
    <w:rsid w:val="00591B0A"/>
    <w:rsid w:val="005A135E"/>
    <w:rsid w:val="005B5A06"/>
    <w:rsid w:val="005C030C"/>
    <w:rsid w:val="005F5852"/>
    <w:rsid w:val="006030A9"/>
    <w:rsid w:val="00620D20"/>
    <w:rsid w:val="00622069"/>
    <w:rsid w:val="00635EA2"/>
    <w:rsid w:val="006539CF"/>
    <w:rsid w:val="0065586C"/>
    <w:rsid w:val="006647D4"/>
    <w:rsid w:val="00686BD5"/>
    <w:rsid w:val="006A463E"/>
    <w:rsid w:val="006C44E4"/>
    <w:rsid w:val="006D1482"/>
    <w:rsid w:val="006D625D"/>
    <w:rsid w:val="006E0497"/>
    <w:rsid w:val="006F606A"/>
    <w:rsid w:val="00704C89"/>
    <w:rsid w:val="00705C02"/>
    <w:rsid w:val="00707F02"/>
    <w:rsid w:val="00726EF5"/>
    <w:rsid w:val="00730433"/>
    <w:rsid w:val="00736BF4"/>
    <w:rsid w:val="007466CF"/>
    <w:rsid w:val="00763F7C"/>
    <w:rsid w:val="00776A42"/>
    <w:rsid w:val="00780124"/>
    <w:rsid w:val="00794FA3"/>
    <w:rsid w:val="007B0066"/>
    <w:rsid w:val="007B0C4C"/>
    <w:rsid w:val="007D002D"/>
    <w:rsid w:val="00810F36"/>
    <w:rsid w:val="00813EF6"/>
    <w:rsid w:val="00830F6F"/>
    <w:rsid w:val="0085062F"/>
    <w:rsid w:val="00864545"/>
    <w:rsid w:val="0086597C"/>
    <w:rsid w:val="0088563D"/>
    <w:rsid w:val="008F4EB3"/>
    <w:rsid w:val="00917CA6"/>
    <w:rsid w:val="00965DEB"/>
    <w:rsid w:val="00967E3A"/>
    <w:rsid w:val="00983D5D"/>
    <w:rsid w:val="0098531E"/>
    <w:rsid w:val="009A0284"/>
    <w:rsid w:val="009A198A"/>
    <w:rsid w:val="009C40CC"/>
    <w:rsid w:val="009D25FE"/>
    <w:rsid w:val="00A055C2"/>
    <w:rsid w:val="00A51527"/>
    <w:rsid w:val="00A67559"/>
    <w:rsid w:val="00A67FA9"/>
    <w:rsid w:val="00A67FFA"/>
    <w:rsid w:val="00A75C5C"/>
    <w:rsid w:val="00A833EB"/>
    <w:rsid w:val="00A92B2B"/>
    <w:rsid w:val="00AE0629"/>
    <w:rsid w:val="00B244E9"/>
    <w:rsid w:val="00B32C6B"/>
    <w:rsid w:val="00B37039"/>
    <w:rsid w:val="00B400DA"/>
    <w:rsid w:val="00B4583D"/>
    <w:rsid w:val="00B47D39"/>
    <w:rsid w:val="00B9426E"/>
    <w:rsid w:val="00B97133"/>
    <w:rsid w:val="00BA43B0"/>
    <w:rsid w:val="00BB6304"/>
    <w:rsid w:val="00BF2B4A"/>
    <w:rsid w:val="00BF5FC8"/>
    <w:rsid w:val="00C10190"/>
    <w:rsid w:val="00C12828"/>
    <w:rsid w:val="00C23172"/>
    <w:rsid w:val="00C23242"/>
    <w:rsid w:val="00C44C4D"/>
    <w:rsid w:val="00C47D63"/>
    <w:rsid w:val="00C865E8"/>
    <w:rsid w:val="00C91C49"/>
    <w:rsid w:val="00C92D3B"/>
    <w:rsid w:val="00C9459F"/>
    <w:rsid w:val="00C96F25"/>
    <w:rsid w:val="00CB3113"/>
    <w:rsid w:val="00CB7E24"/>
    <w:rsid w:val="00CE0969"/>
    <w:rsid w:val="00CE57BA"/>
    <w:rsid w:val="00CF6D5E"/>
    <w:rsid w:val="00CF7264"/>
    <w:rsid w:val="00D07BF7"/>
    <w:rsid w:val="00D14ACD"/>
    <w:rsid w:val="00D51473"/>
    <w:rsid w:val="00D762A6"/>
    <w:rsid w:val="00DA4FE5"/>
    <w:rsid w:val="00DB44BD"/>
    <w:rsid w:val="00DC2C0F"/>
    <w:rsid w:val="00DC37A9"/>
    <w:rsid w:val="00DE6DAF"/>
    <w:rsid w:val="00DF43D9"/>
    <w:rsid w:val="00E63F97"/>
    <w:rsid w:val="00E71966"/>
    <w:rsid w:val="00E86828"/>
    <w:rsid w:val="00E93661"/>
    <w:rsid w:val="00EA34E5"/>
    <w:rsid w:val="00EB5627"/>
    <w:rsid w:val="00EB6394"/>
    <w:rsid w:val="00EC0C7E"/>
    <w:rsid w:val="00EC24A2"/>
    <w:rsid w:val="00EC38A6"/>
    <w:rsid w:val="00ED0B78"/>
    <w:rsid w:val="00ED1E7D"/>
    <w:rsid w:val="00ED4745"/>
    <w:rsid w:val="00ED752A"/>
    <w:rsid w:val="00EE156E"/>
    <w:rsid w:val="00F347BE"/>
    <w:rsid w:val="00F37127"/>
    <w:rsid w:val="00F42A6B"/>
    <w:rsid w:val="00F43DDD"/>
    <w:rsid w:val="00F45D29"/>
    <w:rsid w:val="00F70208"/>
    <w:rsid w:val="00FA3955"/>
    <w:rsid w:val="00FA5C70"/>
    <w:rsid w:val="00FA7B47"/>
    <w:rsid w:val="00FC5904"/>
    <w:rsid w:val="00FD29E6"/>
    <w:rsid w:val="00FD76FC"/>
    <w:rsid w:val="00FF2CC8"/>
    <w:rsid w:val="00FF445B"/>
    <w:rsid w:val="00FF7810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FBC1C"/>
  <w15:chartTrackingRefBased/>
  <w15:docId w15:val="{1C566D4E-EF0B-43D8-ADC6-012088F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A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15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16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nahum.yair@campus.technion.ac.i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26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Daniel Teitelman</cp:lastModifiedBy>
  <cp:revision>208</cp:revision>
  <dcterms:created xsi:type="dcterms:W3CDTF">2021-04-09T18:29:00Z</dcterms:created>
  <dcterms:modified xsi:type="dcterms:W3CDTF">2021-06-18T14:52:00Z</dcterms:modified>
</cp:coreProperties>
</file>